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a3a78a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91a5ffb-686f-443e-a0c6-9c235da72f6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5:30:35Z</dcterms:created>
  <dcterms:modified xsi:type="dcterms:W3CDTF">2023-06-13T05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